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3E20F" w14:textId="3E613033" w:rsidR="00411C89" w:rsidRDefault="00411C89" w:rsidP="0082787D">
      <w:pPr>
        <w:pStyle w:val="1"/>
        <w:rPr>
          <w:sz w:val="28"/>
          <w:szCs w:val="28"/>
        </w:rPr>
      </w:pPr>
      <w:r>
        <w:rPr>
          <w:rFonts w:hint="eastAsia"/>
          <w:sz w:val="28"/>
          <w:szCs w:val="28"/>
        </w:rPr>
        <w:t>目次</w:t>
      </w:r>
    </w:p>
    <w:p w14:paraId="6E77A21B" w14:textId="5DC16BF1" w:rsidR="00411C89" w:rsidRDefault="00411C89" w:rsidP="00411C89"/>
    <w:p w14:paraId="6056F808" w14:textId="02321A3A" w:rsidR="00343535" w:rsidRDefault="00343535" w:rsidP="00411C89">
      <w:pPr>
        <w:rPr>
          <w:rFonts w:ascii="Times New Roman" w:hAnsi="Times New Roman"/>
        </w:rPr>
      </w:pPr>
      <w:r>
        <w:rPr>
          <w:rFonts w:hint="eastAsia"/>
        </w:rPr>
        <w:t xml:space="preserve">　</w:t>
      </w:r>
      <w:r w:rsidRPr="002E398B">
        <w:rPr>
          <w:rFonts w:ascii="Times New Roman" w:hAnsi="Times New Roman" w:hint="eastAsia"/>
          <w:highlight w:val="cyan"/>
        </w:rPr>
        <w:t>目次は個別のファイル</w:t>
      </w:r>
      <w:r w:rsidR="002E398B" w:rsidRPr="002E398B">
        <w:rPr>
          <w:rFonts w:ascii="Times New Roman" w:hAnsi="Times New Roman" w:hint="eastAsia"/>
          <w:highlight w:val="cyan"/>
        </w:rPr>
        <w:t>の</w:t>
      </w:r>
      <w:r w:rsidRPr="002E398B">
        <w:rPr>
          <w:rFonts w:ascii="Times New Roman" w:hAnsi="Times New Roman" w:hint="eastAsia"/>
          <w:highlight w:val="cyan"/>
        </w:rPr>
        <w:t>見出しを利用して自動的に生成することができます．</w:t>
      </w:r>
    </w:p>
    <w:p w14:paraId="5724D832" w14:textId="5C689E65" w:rsidR="006439D3" w:rsidRDefault="006439D3" w:rsidP="00411C89">
      <w:pPr>
        <w:rPr>
          <w:rFonts w:ascii="Times New Roman" w:hAnsi="Times New Roman"/>
        </w:rPr>
      </w:pPr>
      <w:r>
        <w:rPr>
          <w:rFonts w:ascii="Times New Roman" w:hAnsi="Times New Roman" w:hint="eastAsia"/>
          <w:highlight w:val="cyan"/>
        </w:rPr>
        <w:t xml:space="preserve">　</w:t>
      </w:r>
      <w:r w:rsidR="00137F40">
        <w:rPr>
          <w:rFonts w:ascii="Times New Roman" w:hAnsi="Times New Roman" w:hint="eastAsia"/>
          <w:highlight w:val="cyan"/>
        </w:rPr>
        <w:t>手順は以下の通りです．</w:t>
      </w:r>
    </w:p>
    <w:p w14:paraId="724D17D7" w14:textId="77777777" w:rsidR="00137F40" w:rsidRDefault="00137F40" w:rsidP="00411C89">
      <w:pPr>
        <w:rPr>
          <w:rFonts w:ascii="Times New Roman" w:hAnsi="Times New Roman"/>
        </w:rPr>
      </w:pPr>
    </w:p>
    <w:p w14:paraId="02E82919" w14:textId="179E0EBD" w:rsidR="006439D3" w:rsidRPr="006439D3" w:rsidRDefault="006439D3" w:rsidP="006439D3">
      <w:pPr>
        <w:pStyle w:val="a3"/>
        <w:numPr>
          <w:ilvl w:val="0"/>
          <w:numId w:val="4"/>
        </w:numPr>
        <w:ind w:leftChars="0"/>
        <w:rPr>
          <w:rFonts w:ascii="Times New Roman" w:hAnsi="Times New Roman"/>
        </w:rPr>
      </w:pPr>
      <w:r w:rsidRPr="006439D3">
        <w:rPr>
          <w:rFonts w:ascii="Times New Roman" w:hAnsi="Times New Roman" w:hint="eastAsia"/>
        </w:rPr>
        <w:t>本ファイルと他のファイルを同じフォルダにまとめます．</w:t>
      </w:r>
    </w:p>
    <w:p w14:paraId="65AC21EB" w14:textId="58EFA2D0" w:rsidR="006439D3" w:rsidRDefault="00580E93" w:rsidP="006439D3">
      <w:pPr>
        <w:pStyle w:val="a3"/>
        <w:numPr>
          <w:ilvl w:val="0"/>
          <w:numId w:val="4"/>
        </w:numPr>
        <w:ind w:leftChars="0"/>
        <w:rPr>
          <w:rFonts w:ascii="Times New Roman" w:hAnsi="Times New Roman"/>
        </w:rPr>
      </w:pPr>
      <w:r w:rsidRPr="00580E93">
        <w:rPr>
          <w:rFonts w:ascii="Times New Roman" w:hAnsi="Times New Roman" w:hint="eastAsia"/>
        </w:rPr>
        <w:t>目次の挿入箇所にカーソルを置き「挿入」－「クイックパーツ」－「フィールド」をクリック</w:t>
      </w:r>
      <w:r>
        <w:rPr>
          <w:rFonts w:ascii="Times New Roman" w:hAnsi="Times New Roman" w:hint="eastAsia"/>
        </w:rPr>
        <w:t>します．</w:t>
      </w:r>
    </w:p>
    <w:p w14:paraId="7C45FA5F" w14:textId="6C363F4C" w:rsidR="00580E93" w:rsidRDefault="00580E93" w:rsidP="006439D3">
      <w:pPr>
        <w:pStyle w:val="a3"/>
        <w:numPr>
          <w:ilvl w:val="0"/>
          <w:numId w:val="4"/>
        </w:numPr>
        <w:ind w:leftChars="0"/>
        <w:rPr>
          <w:rFonts w:ascii="Times New Roman" w:hAnsi="Times New Roman"/>
        </w:rPr>
      </w:pPr>
      <w:r w:rsidRPr="00580E93">
        <w:rPr>
          <w:rFonts w:ascii="Times New Roman" w:hAnsi="Times New Roman" w:hint="eastAsia"/>
        </w:rPr>
        <w:t>「</w:t>
      </w:r>
      <w:r w:rsidRPr="00580E93">
        <w:rPr>
          <w:rFonts w:ascii="Times New Roman" w:hAnsi="Times New Roman" w:hint="eastAsia"/>
        </w:rPr>
        <w:t>RD</w:t>
      </w:r>
      <w:r w:rsidRPr="00580E93">
        <w:rPr>
          <w:rFonts w:ascii="Times New Roman" w:hAnsi="Times New Roman" w:hint="eastAsia"/>
        </w:rPr>
        <w:t>」を選択し「ファイル名」を入力して「現在の文書の相対パス」にチェックを入れ「</w:t>
      </w:r>
      <w:r w:rsidRPr="00580E93">
        <w:rPr>
          <w:rFonts w:ascii="Times New Roman" w:hAnsi="Times New Roman" w:hint="eastAsia"/>
        </w:rPr>
        <w:t>OK</w:t>
      </w:r>
      <w:r w:rsidRPr="00580E93">
        <w:rPr>
          <w:rFonts w:ascii="Times New Roman" w:hAnsi="Times New Roman" w:hint="eastAsia"/>
        </w:rPr>
        <w:t>」をクリック</w:t>
      </w:r>
      <w:r>
        <w:rPr>
          <w:rFonts w:ascii="Times New Roman" w:hAnsi="Times New Roman" w:hint="eastAsia"/>
        </w:rPr>
        <w:t>します．</w:t>
      </w:r>
    </w:p>
    <w:p w14:paraId="78274516" w14:textId="15AFCDAD" w:rsidR="00E52801" w:rsidRDefault="00E52801" w:rsidP="00E52801">
      <w:pPr>
        <w:pStyle w:val="a3"/>
        <w:ind w:leftChars="0" w:left="570"/>
        <w:rPr>
          <w:rFonts w:ascii="Times New Roman" w:hAnsi="Times New Roman"/>
        </w:rPr>
      </w:pPr>
      <w:r>
        <w:rPr>
          <w:rFonts w:ascii="Times New Roman" w:hAnsi="Times New Roman" w:hint="eastAsia"/>
        </w:rPr>
        <w:t>ファイル名の例：</w:t>
      </w:r>
      <w:r w:rsidRPr="00E52801">
        <w:rPr>
          <w:rFonts w:ascii="Times New Roman" w:hAnsi="Times New Roman" w:hint="eastAsia"/>
        </w:rPr>
        <w:t>名字</w:t>
      </w:r>
      <w:r w:rsidRPr="00E52801">
        <w:rPr>
          <w:rFonts w:ascii="Times New Roman" w:hAnsi="Times New Roman" w:hint="eastAsia"/>
        </w:rPr>
        <w:t>-</w:t>
      </w:r>
      <w:r w:rsidRPr="00E52801">
        <w:rPr>
          <w:rFonts w:ascii="Times New Roman" w:hAnsi="Times New Roman" w:hint="eastAsia"/>
        </w:rPr>
        <w:t>修・卒論</w:t>
      </w:r>
      <w:r w:rsidRPr="00E52801">
        <w:rPr>
          <w:rFonts w:ascii="Times New Roman" w:hAnsi="Times New Roman" w:hint="eastAsia"/>
        </w:rPr>
        <w:t>-1</w:t>
      </w:r>
      <w:r w:rsidRPr="00E52801">
        <w:rPr>
          <w:rFonts w:ascii="Times New Roman" w:hAnsi="Times New Roman" w:hint="eastAsia"/>
        </w:rPr>
        <w:t>章</w:t>
      </w:r>
      <w:r w:rsidRPr="00E52801">
        <w:rPr>
          <w:rFonts w:ascii="Times New Roman" w:hAnsi="Times New Roman" w:hint="eastAsia"/>
        </w:rPr>
        <w:t>-Ver2.0.docx</w:t>
      </w:r>
    </w:p>
    <w:p w14:paraId="655C9D29" w14:textId="3B9C1410" w:rsidR="00580E93" w:rsidRDefault="00580E93" w:rsidP="006439D3">
      <w:pPr>
        <w:pStyle w:val="a3"/>
        <w:numPr>
          <w:ilvl w:val="0"/>
          <w:numId w:val="4"/>
        </w:numPr>
        <w:ind w:leftChars="0"/>
        <w:rPr>
          <w:rFonts w:ascii="Times New Roman" w:hAnsi="Times New Roman"/>
        </w:rPr>
      </w:pPr>
      <w:r>
        <w:rPr>
          <w:rFonts w:ascii="Times New Roman" w:hAnsi="Times New Roman" w:hint="eastAsia"/>
        </w:rPr>
        <w:t>ファイルの数だけ</w:t>
      </w:r>
      <w:r w:rsidR="00137F40">
        <w:rPr>
          <w:rFonts w:ascii="Times New Roman" w:hAnsi="Times New Roman" w:hint="eastAsia"/>
        </w:rPr>
        <w:t>手順</w:t>
      </w:r>
      <w:r>
        <w:rPr>
          <w:rFonts w:ascii="Times New Roman" w:hAnsi="Times New Roman" w:hint="eastAsia"/>
        </w:rPr>
        <w:t>2</w:t>
      </w:r>
      <w:r>
        <w:rPr>
          <w:rFonts w:ascii="Times New Roman" w:hAnsi="Times New Roman" w:hint="eastAsia"/>
        </w:rPr>
        <w:t>．～</w:t>
      </w:r>
      <w:r>
        <w:rPr>
          <w:rFonts w:ascii="Times New Roman" w:hAnsi="Times New Roman" w:hint="eastAsia"/>
        </w:rPr>
        <w:t>3</w:t>
      </w:r>
      <w:r>
        <w:rPr>
          <w:rFonts w:ascii="Times New Roman" w:hAnsi="Times New Roman" w:hint="eastAsia"/>
        </w:rPr>
        <w:t>．を繰り返します．</w:t>
      </w:r>
    </w:p>
    <w:p w14:paraId="1DEAE46A" w14:textId="3D9779CC" w:rsidR="00580E93" w:rsidRDefault="00580E93" w:rsidP="00580E93">
      <w:pPr>
        <w:pStyle w:val="a3"/>
        <w:numPr>
          <w:ilvl w:val="0"/>
          <w:numId w:val="4"/>
        </w:numPr>
        <w:ind w:leftChars="0"/>
        <w:rPr>
          <w:rFonts w:ascii="Times New Roman" w:hAnsi="Times New Roman"/>
        </w:rPr>
      </w:pPr>
      <w:r w:rsidRPr="00580E93">
        <w:rPr>
          <w:rFonts w:ascii="Times New Roman" w:hAnsi="Times New Roman" w:hint="eastAsia"/>
        </w:rPr>
        <w:t>目次位置にカーソルを置き「参考資料」タブ－「目次」から目次を作成</w:t>
      </w:r>
      <w:r>
        <w:rPr>
          <w:rFonts w:ascii="Times New Roman" w:hAnsi="Times New Roman" w:hint="eastAsia"/>
        </w:rPr>
        <w:t>します．</w:t>
      </w:r>
    </w:p>
    <w:p w14:paraId="4A3DA087" w14:textId="39444597" w:rsidR="007C117A" w:rsidRDefault="007C117A" w:rsidP="007C117A">
      <w:pPr>
        <w:rPr>
          <w:rFonts w:ascii="Times New Roman" w:hAnsi="Times New Roman"/>
        </w:rPr>
      </w:pPr>
    </w:p>
    <w:p w14:paraId="0B2E96F0" w14:textId="527D1E50" w:rsidR="007C117A" w:rsidRDefault="007C117A" w:rsidP="007C117A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注意事項</w:t>
      </w:r>
    </w:p>
    <w:p w14:paraId="25A964BF" w14:textId="5B908E74" w:rsidR="007A7AEE" w:rsidRDefault="004F36D6" w:rsidP="00BF662F">
      <w:pPr>
        <w:pStyle w:val="a3"/>
        <w:numPr>
          <w:ilvl w:val="0"/>
          <w:numId w:val="5"/>
        </w:numPr>
        <w:ind w:leftChars="0"/>
        <w:rPr>
          <w:rFonts w:ascii="Times New Roman" w:hAnsi="Times New Roman"/>
        </w:rPr>
      </w:pPr>
      <w:r>
        <w:rPr>
          <w:rFonts w:ascii="Times New Roman" w:hAnsi="Times New Roman"/>
        </w:rPr>
        <w:t>(</w:t>
      </w:r>
      <w:r w:rsidRPr="004F36D6">
        <w:rPr>
          <w:rFonts w:ascii="Times New Roman" w:hAnsi="Times New Roman"/>
        </w:rPr>
        <w:t>Microsoft OneDrive</w:t>
      </w:r>
      <w:r>
        <w:rPr>
          <w:rFonts w:ascii="Times New Roman" w:hAnsi="Times New Roman" w:hint="eastAsia"/>
        </w:rPr>
        <w:t>を利用されている方向け</w:t>
      </w:r>
      <w:r>
        <w:rPr>
          <w:rFonts w:ascii="Times New Roman" w:hAnsi="Times New Roman" w:hint="eastAsia"/>
        </w:rPr>
        <w:t>)</w:t>
      </w:r>
      <w:r w:rsidRPr="004F36D6">
        <w:rPr>
          <w:rFonts w:ascii="Times New Roman" w:hAnsi="Times New Roman"/>
        </w:rPr>
        <w:t xml:space="preserve"> OneDrive</w:t>
      </w:r>
      <w:r>
        <w:rPr>
          <w:rFonts w:ascii="Times New Roman" w:hAnsi="Times New Roman" w:hint="eastAsia"/>
        </w:rPr>
        <w:t>がインストールされていない</w:t>
      </w:r>
      <w:r>
        <w:rPr>
          <w:rFonts w:ascii="Times New Roman" w:hAnsi="Times New Roman" w:hint="eastAsia"/>
        </w:rPr>
        <w:t>P</w:t>
      </w:r>
      <w:r>
        <w:rPr>
          <w:rFonts w:ascii="Times New Roman" w:hAnsi="Times New Roman"/>
        </w:rPr>
        <w:t>C</w:t>
      </w:r>
      <w:r>
        <w:rPr>
          <w:rFonts w:ascii="Times New Roman" w:hAnsi="Times New Roman" w:hint="eastAsia"/>
        </w:rPr>
        <w:t>で目次の作成を行ってください．</w:t>
      </w:r>
    </w:p>
    <w:p w14:paraId="4B92B13B" w14:textId="114E1990" w:rsidR="007C117A" w:rsidRPr="00BF662F" w:rsidRDefault="00961058" w:rsidP="00BF662F">
      <w:pPr>
        <w:pStyle w:val="a3"/>
        <w:numPr>
          <w:ilvl w:val="0"/>
          <w:numId w:val="5"/>
        </w:numPr>
        <w:ind w:leftChars="0"/>
        <w:rPr>
          <w:rFonts w:ascii="Times New Roman" w:hAnsi="Times New Roman"/>
        </w:rPr>
      </w:pPr>
      <w:r w:rsidRPr="00BF662F">
        <w:rPr>
          <w:rFonts w:ascii="Times New Roman" w:hAnsi="Times New Roman" w:hint="eastAsia"/>
        </w:rPr>
        <w:t>RD</w:t>
      </w:r>
      <w:r w:rsidRPr="00BF662F">
        <w:rPr>
          <w:rFonts w:ascii="Times New Roman" w:hAnsi="Times New Roman" w:hint="eastAsia"/>
        </w:rPr>
        <w:t>フィールドは隠し文字なので印刷されません</w:t>
      </w:r>
      <w:r w:rsidR="00725CE2">
        <w:rPr>
          <w:rFonts w:ascii="Times New Roman" w:hAnsi="Times New Roman" w:hint="eastAsia"/>
        </w:rPr>
        <w:t>．</w:t>
      </w:r>
      <w:r w:rsidRPr="00BF662F">
        <w:rPr>
          <w:rFonts w:ascii="Times New Roman" w:hAnsi="Times New Roman" w:hint="eastAsia"/>
        </w:rPr>
        <w:t>「編集記号の表示</w:t>
      </w:r>
      <w:r w:rsidRPr="00BF662F">
        <w:rPr>
          <w:rFonts w:ascii="Times New Roman" w:hAnsi="Times New Roman" w:hint="eastAsia"/>
        </w:rPr>
        <w:t>/</w:t>
      </w:r>
      <w:r w:rsidRPr="00BF662F">
        <w:rPr>
          <w:rFonts w:ascii="Times New Roman" w:hAnsi="Times New Roman" w:hint="eastAsia"/>
        </w:rPr>
        <w:t>非表示」ボタンをクリックすれば画面非表示にもできます．</w:t>
      </w:r>
    </w:p>
    <w:p w14:paraId="56319CAF" w14:textId="19B8644E" w:rsidR="00BF662F" w:rsidRDefault="00BA52A2" w:rsidP="00BF662F">
      <w:pPr>
        <w:pStyle w:val="a3"/>
        <w:numPr>
          <w:ilvl w:val="0"/>
          <w:numId w:val="5"/>
        </w:numPr>
        <w:ind w:leftChars="0"/>
        <w:rPr>
          <w:rFonts w:ascii="Times New Roman" w:hAnsi="Times New Roman"/>
        </w:rPr>
      </w:pPr>
      <w:r w:rsidRPr="00BA52A2">
        <w:rPr>
          <w:rFonts w:ascii="Times New Roman" w:hAnsi="Times New Roman" w:hint="eastAsia"/>
        </w:rPr>
        <w:t>参照ファイルを編集した場合は、目次ファイルで</w:t>
      </w:r>
      <w:r w:rsidRPr="00BA52A2">
        <w:rPr>
          <w:rFonts w:ascii="Times New Roman" w:hAnsi="Times New Roman" w:hint="eastAsia"/>
        </w:rPr>
        <w:t>F9</w:t>
      </w:r>
      <w:r w:rsidRPr="00BA52A2">
        <w:rPr>
          <w:rFonts w:ascii="Times New Roman" w:hAnsi="Times New Roman" w:hint="eastAsia"/>
        </w:rPr>
        <w:t>キーを押して更新します（参照ファイルを開いていなくても更新可能</w:t>
      </w:r>
      <w:r>
        <w:rPr>
          <w:rFonts w:ascii="Times New Roman" w:hAnsi="Times New Roman" w:hint="eastAsia"/>
        </w:rPr>
        <w:t>です）</w:t>
      </w:r>
    </w:p>
    <w:p w14:paraId="51ECC11A" w14:textId="54FF4393" w:rsidR="00137F40" w:rsidRPr="00BF662F" w:rsidRDefault="00137F40" w:rsidP="00BF662F">
      <w:pPr>
        <w:pStyle w:val="a3"/>
        <w:numPr>
          <w:ilvl w:val="0"/>
          <w:numId w:val="5"/>
        </w:numPr>
        <w:ind w:leftChars="0"/>
        <w:rPr>
          <w:rFonts w:ascii="Times New Roman" w:hAnsi="Times New Roman"/>
        </w:rPr>
      </w:pPr>
      <w:r>
        <w:rPr>
          <w:rFonts w:ascii="Times New Roman" w:hAnsi="Times New Roman" w:hint="eastAsia"/>
        </w:rPr>
        <w:t>ファイル名を変更した場合は，該当する古い情報を削除した上で，手順</w:t>
      </w:r>
      <w:r>
        <w:rPr>
          <w:rFonts w:ascii="Times New Roman" w:hAnsi="Times New Roman" w:hint="eastAsia"/>
        </w:rPr>
        <w:t>2</w:t>
      </w:r>
      <w:r>
        <w:rPr>
          <w:rFonts w:ascii="Times New Roman" w:hAnsi="Times New Roman" w:hint="eastAsia"/>
        </w:rPr>
        <w:t>．～</w:t>
      </w:r>
      <w:r>
        <w:rPr>
          <w:rFonts w:ascii="Times New Roman" w:hAnsi="Times New Roman" w:hint="eastAsia"/>
        </w:rPr>
        <w:t>3</w:t>
      </w:r>
      <w:r>
        <w:rPr>
          <w:rFonts w:ascii="Times New Roman" w:hAnsi="Times New Roman" w:hint="eastAsia"/>
        </w:rPr>
        <w:t>．を再度試してください．</w:t>
      </w:r>
    </w:p>
    <w:p w14:paraId="5D072A5E" w14:textId="77777777" w:rsidR="007C117A" w:rsidRPr="00580E93" w:rsidRDefault="007C117A" w:rsidP="007C117A">
      <w:pPr>
        <w:rPr>
          <w:rFonts w:ascii="Times New Roman" w:hAnsi="Times New Roman"/>
        </w:rPr>
      </w:pPr>
    </w:p>
    <w:p w14:paraId="4637F34A" w14:textId="1BE418E6" w:rsidR="002E398B" w:rsidRDefault="002E398B" w:rsidP="00411C89">
      <w:pPr>
        <w:rPr>
          <w:rFonts w:ascii="Times New Roman" w:hAnsi="Times New Roman"/>
        </w:rPr>
      </w:pPr>
      <w:r w:rsidRPr="002E398B">
        <w:rPr>
          <w:rFonts w:ascii="Times New Roman" w:hAnsi="Times New Roman" w:hint="eastAsia"/>
          <w:highlight w:val="cyan"/>
        </w:rPr>
        <w:t xml:space="preserve">　</w:t>
      </w:r>
      <w:r w:rsidR="00202A07">
        <w:rPr>
          <w:rFonts w:ascii="Times New Roman" w:hAnsi="Times New Roman" w:hint="eastAsia"/>
          <w:highlight w:val="cyan"/>
        </w:rPr>
        <w:t>参考資料：</w:t>
      </w:r>
      <w:r w:rsidRPr="002E398B">
        <w:rPr>
          <w:rFonts w:ascii="Times New Roman" w:hAnsi="Times New Roman"/>
        </w:rPr>
        <w:t>http://office-qa.com/Word/wd517.htm</w:t>
      </w:r>
    </w:p>
    <w:p w14:paraId="189BFC22" w14:textId="419EF415" w:rsidR="007C117A" w:rsidRDefault="007C117A" w:rsidP="00411C89">
      <w:pPr>
        <w:rPr>
          <w:rFonts w:ascii="Times New Roman" w:hAnsi="Times New Roman"/>
        </w:rPr>
      </w:pPr>
    </w:p>
    <w:p w14:paraId="0A069E3A" w14:textId="3AF0CD52" w:rsidR="00DB6D31" w:rsidRDefault="00DB6D31" w:rsidP="00411C89">
      <w:pPr>
        <w:rPr>
          <w:rFonts w:ascii="Times New Roman" w:hAnsi="Times New Roman"/>
        </w:rPr>
      </w:pPr>
    </w:p>
    <w:p w14:paraId="0447BD1F" w14:textId="7B34F708" w:rsidR="00411C89" w:rsidRDefault="00411C89">
      <w:pPr>
        <w:widowControl/>
        <w:jc w:val="left"/>
        <w:rPr>
          <w:rFonts w:asciiTheme="majorHAnsi" w:eastAsiaTheme="majorEastAsia" w:hAnsiTheme="majorHAnsi" w:cstheme="majorBidi"/>
          <w:sz w:val="28"/>
          <w:szCs w:val="28"/>
        </w:rPr>
      </w:pPr>
      <w:r>
        <w:rPr>
          <w:sz w:val="28"/>
          <w:szCs w:val="28"/>
        </w:rPr>
        <w:br w:type="page"/>
      </w:r>
    </w:p>
    <w:p w14:paraId="139FA86C" w14:textId="3182DC3C" w:rsidR="002D00A6" w:rsidRPr="00147777" w:rsidRDefault="00147777" w:rsidP="0082787D">
      <w:pPr>
        <w:pStyle w:val="1"/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図目次</w:t>
      </w:r>
    </w:p>
    <w:p w14:paraId="5126E7BD" w14:textId="77777777" w:rsidR="00411C89" w:rsidRDefault="00411C89" w:rsidP="00EB1A36"/>
    <w:p w14:paraId="01DFEC5B" w14:textId="77777777" w:rsidR="007171B7" w:rsidRPr="00271321" w:rsidRDefault="007171B7" w:rsidP="007171B7">
      <w:pPr>
        <w:pStyle w:val="af"/>
        <w:ind w:firstLineChars="0" w:firstLine="0"/>
        <w:rPr>
          <w:rFonts w:asciiTheme="majorEastAsia" w:eastAsiaTheme="majorEastAsia" w:hAnsiTheme="majorEastAsia" w:cs="Times New Roman"/>
        </w:rPr>
      </w:pPr>
      <w:r w:rsidRPr="00271321">
        <w:rPr>
          <w:rFonts w:asciiTheme="majorEastAsia" w:eastAsiaTheme="majorEastAsia" w:hAnsiTheme="majorEastAsia" w:cs="Times New Roman"/>
        </w:rPr>
        <w:t>第</w:t>
      </w:r>
      <w:r w:rsidRPr="00E1485A">
        <w:rPr>
          <w:rFonts w:asciiTheme="majorHAnsi" w:eastAsiaTheme="majorEastAsia" w:hAnsiTheme="majorHAnsi" w:cstheme="majorHAnsi"/>
        </w:rPr>
        <w:t>1</w:t>
      </w:r>
      <w:r w:rsidRPr="00271321">
        <w:rPr>
          <w:rFonts w:asciiTheme="majorEastAsia" w:eastAsiaTheme="majorEastAsia" w:hAnsiTheme="majorEastAsia" w:cs="Times New Roman"/>
        </w:rPr>
        <w:t>章</w:t>
      </w:r>
    </w:p>
    <w:p w14:paraId="067B0041" w14:textId="2C7610ED" w:rsidR="007171B7" w:rsidRPr="00ED284B" w:rsidRDefault="007171B7" w:rsidP="007171B7">
      <w:pPr>
        <w:tabs>
          <w:tab w:val="right" w:leader="dot" w:pos="9354"/>
        </w:tabs>
        <w:ind w:firstLineChars="100" w:firstLine="210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="ＭＳ ゴシック" w:hAnsi="ＭＳ ゴシック" w:cs="Times New Roman"/>
        </w:rPr>
        <w:t>図</w:t>
      </w:r>
      <w:r w:rsidRPr="00E1485A">
        <w:rPr>
          <w:rStyle w:val="af0"/>
          <w:rFonts w:eastAsia="ＭＳ 明朝" w:cs="Arial"/>
        </w:rPr>
        <w:t>1</w:t>
      </w:r>
      <w:r w:rsidR="00E1485A" w:rsidRPr="00E1485A">
        <w:rPr>
          <w:rStyle w:val="af0"/>
          <w:rFonts w:eastAsia="ＭＳ 明朝" w:cs="Arial"/>
        </w:rPr>
        <w:t>-</w:t>
      </w:r>
      <w:r w:rsidRPr="00E1485A">
        <w:rPr>
          <w:rStyle w:val="af0"/>
          <w:rFonts w:eastAsia="ＭＳ 明朝" w:cs="Arial"/>
        </w:rPr>
        <w:t>1</w:t>
      </w:r>
      <w:r w:rsidRPr="00ED284B">
        <w:rPr>
          <w:rFonts w:ascii="Times New Roman" w:eastAsia="ＭＳ 明朝" w:hAnsi="Times New Roman" w:cs="Times New Roman"/>
        </w:rPr>
        <w:t xml:space="preserve">　本論文の構成（全</w:t>
      </w:r>
      <w:r w:rsidR="00DC3E0C">
        <w:rPr>
          <w:rFonts w:ascii="Times New Roman" w:eastAsia="ＭＳ 明朝" w:hAnsi="Times New Roman" w:cs="Times New Roman" w:hint="eastAsia"/>
        </w:rPr>
        <w:t>▼</w:t>
      </w:r>
      <w:r w:rsidRPr="00ED284B">
        <w:rPr>
          <w:rFonts w:ascii="Times New Roman" w:eastAsia="ＭＳ 明朝" w:hAnsi="Times New Roman" w:cs="Times New Roman"/>
        </w:rPr>
        <w:t>章）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5200C059" w14:textId="30CA04E4" w:rsidR="007171B7" w:rsidRPr="000D7D13" w:rsidRDefault="007171B7" w:rsidP="00EB1A36"/>
    <w:p w14:paraId="512A7A04" w14:textId="3BE898DF" w:rsidR="007171B7" w:rsidRPr="007D380B" w:rsidRDefault="00ED2ABB" w:rsidP="007D380B">
      <w:pPr>
        <w:pStyle w:val="af"/>
        <w:ind w:firstLineChars="0" w:firstLine="0"/>
        <w:rPr>
          <w:rFonts w:asciiTheme="majorEastAsia" w:eastAsiaTheme="majorEastAsia" w:hAnsiTheme="majorEastAsia" w:cs="Times New Roman"/>
        </w:rPr>
      </w:pPr>
      <w:r w:rsidRPr="00271321">
        <w:rPr>
          <w:rFonts w:asciiTheme="majorEastAsia" w:eastAsiaTheme="majorEastAsia" w:hAnsiTheme="majorEastAsia" w:cs="Times New Roman"/>
        </w:rPr>
        <w:t>第</w:t>
      </w:r>
      <w:r w:rsidRPr="00E1485A">
        <w:rPr>
          <w:rFonts w:asciiTheme="majorHAnsi" w:eastAsiaTheme="majorEastAsia" w:hAnsiTheme="majorHAnsi" w:cstheme="majorHAnsi"/>
        </w:rPr>
        <w:t>2</w:t>
      </w:r>
      <w:r w:rsidRPr="00271321">
        <w:rPr>
          <w:rFonts w:asciiTheme="majorEastAsia" w:eastAsiaTheme="majorEastAsia" w:hAnsiTheme="majorEastAsia" w:cs="Times New Roman"/>
        </w:rPr>
        <w:t>章</w:t>
      </w:r>
    </w:p>
    <w:p w14:paraId="10F6445D" w14:textId="6699128D" w:rsidR="000D7D13" w:rsidRDefault="000D7D13" w:rsidP="000D7D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1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="0019041A" w:rsidRPr="0019041A">
        <w:rPr>
          <w:rFonts w:ascii="Times New Roman" w:eastAsia="ＭＳ 明朝" w:hAnsi="Times New Roman" w:cs="Times New Roman"/>
          <w:highlight w:val="cyan"/>
        </w:rPr>
        <w:t>TODO</w:t>
      </w:r>
      <w:r w:rsidR="0019041A"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="0019041A" w:rsidRPr="007171B7">
        <w:rPr>
          <w:rFonts w:ascii="Times New Roman" w:eastAsia="ＭＳ 明朝" w:hAnsi="Times New Roman" w:cs="Times New Roman"/>
          <w:highlight w:val="cyan"/>
        </w:rPr>
        <w:t>TODO</w:t>
      </w:r>
      <w:r w:rsidR="0019041A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36E23F7E" w14:textId="01E2F450" w:rsidR="00F116D3" w:rsidRDefault="00F116D3" w:rsidP="000D7D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78E59C46" w14:textId="33E2348C" w:rsidR="00F116D3" w:rsidRDefault="00F116D3" w:rsidP="000D7D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159D3B99" w14:textId="046A0265" w:rsidR="00F116D3" w:rsidRDefault="00F116D3" w:rsidP="000D7D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75E1BDE9" w14:textId="4D05E62D" w:rsidR="00F116D3" w:rsidRDefault="00F116D3" w:rsidP="000D7D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5EC2ED84" w14:textId="464EE6D6" w:rsidR="00F116D3" w:rsidRDefault="00F116D3" w:rsidP="000D7D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6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765CFF24" w14:textId="33509837" w:rsidR="00F116D3" w:rsidRDefault="00F116D3" w:rsidP="000D7D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7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44C412EF" w14:textId="44D34791" w:rsidR="00F116D3" w:rsidRDefault="00F116D3" w:rsidP="000D7D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8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15C57F9B" w14:textId="15CB2A14" w:rsidR="00F116D3" w:rsidRDefault="00F116D3" w:rsidP="000D7D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9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700576E6" w14:textId="35C063D5" w:rsidR="00F116D3" w:rsidRPr="00ED284B" w:rsidRDefault="00F116D3" w:rsidP="000D7D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10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1F8D760B" w14:textId="2A905A70" w:rsidR="000D7D13" w:rsidRDefault="000D7D13" w:rsidP="00EB1A36"/>
    <w:p w14:paraId="7CD3C691" w14:textId="72C5C603" w:rsidR="00770F7C" w:rsidRPr="007D380B" w:rsidRDefault="00770F7C" w:rsidP="00770F7C">
      <w:pPr>
        <w:pStyle w:val="af"/>
        <w:ind w:firstLineChars="0" w:firstLine="0"/>
        <w:rPr>
          <w:rFonts w:asciiTheme="majorEastAsia" w:eastAsiaTheme="majorEastAsia" w:hAnsiTheme="majorEastAsia" w:cs="Times New Roman"/>
        </w:rPr>
      </w:pPr>
      <w:r w:rsidRPr="00271321">
        <w:rPr>
          <w:rFonts w:asciiTheme="majorEastAsia" w:eastAsiaTheme="majorEastAsia" w:hAnsiTheme="majorEastAsia" w:cs="Times New Roman"/>
        </w:rPr>
        <w:t>第</w:t>
      </w:r>
      <w:r w:rsidRPr="00E1485A">
        <w:rPr>
          <w:rFonts w:asciiTheme="majorHAnsi" w:eastAsiaTheme="majorEastAsia" w:hAnsiTheme="majorHAnsi" w:cstheme="majorHAnsi"/>
        </w:rPr>
        <w:t>3</w:t>
      </w:r>
      <w:r w:rsidRPr="00271321">
        <w:rPr>
          <w:rFonts w:asciiTheme="majorEastAsia" w:eastAsiaTheme="majorEastAsia" w:hAnsiTheme="majorEastAsia" w:cs="Times New Roman"/>
        </w:rPr>
        <w:t>章</w:t>
      </w:r>
    </w:p>
    <w:p w14:paraId="6375AE6C" w14:textId="3987C458" w:rsidR="00770F7C" w:rsidRDefault="00770F7C" w:rsidP="00770F7C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1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34B147EA" w14:textId="73D1050B" w:rsidR="00770F7C" w:rsidRDefault="00770F7C" w:rsidP="00770F7C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1020BE51" w14:textId="12BCA09C" w:rsidR="00770F7C" w:rsidRDefault="00770F7C" w:rsidP="00770F7C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5331E8E4" w14:textId="2D2B2747" w:rsidR="00770F7C" w:rsidRDefault="00770F7C" w:rsidP="00770F7C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3CC046E6" w14:textId="5689F2D5" w:rsidR="00770F7C" w:rsidRDefault="00770F7C" w:rsidP="00770F7C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376CB7C0" w14:textId="764817C1" w:rsidR="00770F7C" w:rsidRDefault="00770F7C" w:rsidP="00770F7C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6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60D2248E" w14:textId="7449B0A7" w:rsidR="00770F7C" w:rsidRDefault="00770F7C" w:rsidP="00770F7C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7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78D13353" w14:textId="1D88EA8F" w:rsidR="00770F7C" w:rsidRDefault="00770F7C" w:rsidP="00770F7C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8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0CAAEBE5" w14:textId="629C7EEA" w:rsidR="00770F7C" w:rsidRDefault="00770F7C" w:rsidP="00770F7C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9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142863AC" w14:textId="133B83B8" w:rsidR="00770F7C" w:rsidRPr="00ED284B" w:rsidRDefault="00770F7C" w:rsidP="00770F7C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10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6C8468CA" w14:textId="77777777" w:rsidR="00770F7C" w:rsidRPr="000D7D13" w:rsidRDefault="00770F7C" w:rsidP="00770F7C"/>
    <w:p w14:paraId="3087B658" w14:textId="3F163236" w:rsidR="002C50ED" w:rsidRPr="007D380B" w:rsidRDefault="002C50ED" w:rsidP="002C50ED">
      <w:pPr>
        <w:pStyle w:val="af"/>
        <w:ind w:firstLineChars="0" w:firstLine="0"/>
        <w:rPr>
          <w:rFonts w:asciiTheme="majorEastAsia" w:eastAsiaTheme="majorEastAsia" w:hAnsiTheme="majorEastAsia" w:cs="Times New Roman"/>
        </w:rPr>
      </w:pPr>
      <w:r w:rsidRPr="00271321">
        <w:rPr>
          <w:rFonts w:asciiTheme="majorEastAsia" w:eastAsiaTheme="majorEastAsia" w:hAnsiTheme="majorEastAsia" w:cs="Times New Roman"/>
        </w:rPr>
        <w:t>第</w:t>
      </w:r>
      <w:r w:rsidRPr="00E1485A">
        <w:rPr>
          <w:rFonts w:asciiTheme="majorHAnsi" w:eastAsiaTheme="majorEastAsia" w:hAnsiTheme="majorHAnsi" w:cstheme="majorHAnsi"/>
        </w:rPr>
        <w:t>4</w:t>
      </w:r>
      <w:r w:rsidRPr="00271321">
        <w:rPr>
          <w:rFonts w:asciiTheme="majorEastAsia" w:eastAsiaTheme="majorEastAsia" w:hAnsiTheme="majorEastAsia" w:cs="Times New Roman"/>
        </w:rPr>
        <w:t>章</w:t>
      </w:r>
    </w:p>
    <w:p w14:paraId="616B27CE" w14:textId="3A167E62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1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66E301DE" w14:textId="42CD379A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2DCBA167" w14:textId="4B57AAB9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77FBBAA4" w14:textId="372DA56D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0F3417B2" w14:textId="68BB4CFB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5C7DD3B7" w14:textId="32DE0055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6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622FFB54" w14:textId="13F4FA51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7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65C9BC46" w14:textId="2F7947E3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8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0748C5D0" w14:textId="35F98690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lastRenderedPageBreak/>
        <w:t>図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9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0DD9841F" w14:textId="26E608A7" w:rsidR="002C50ED" w:rsidRPr="00ED284B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10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6CAE5EA5" w14:textId="77777777" w:rsidR="002C50ED" w:rsidRPr="000D7D13" w:rsidRDefault="002C50ED" w:rsidP="002C50ED"/>
    <w:p w14:paraId="6C122E47" w14:textId="34480DC6" w:rsidR="002C50ED" w:rsidRPr="007D380B" w:rsidRDefault="002C50ED" w:rsidP="002C50ED">
      <w:pPr>
        <w:pStyle w:val="af"/>
        <w:ind w:firstLineChars="0" w:firstLine="0"/>
        <w:rPr>
          <w:rFonts w:asciiTheme="majorEastAsia" w:eastAsiaTheme="majorEastAsia" w:hAnsiTheme="majorEastAsia" w:cs="Times New Roman"/>
        </w:rPr>
      </w:pPr>
      <w:r w:rsidRPr="00271321">
        <w:rPr>
          <w:rFonts w:asciiTheme="majorEastAsia" w:eastAsiaTheme="majorEastAsia" w:hAnsiTheme="majorEastAsia" w:cs="Times New Roman"/>
        </w:rPr>
        <w:t>第</w:t>
      </w:r>
      <w:r w:rsidRPr="00E1485A">
        <w:rPr>
          <w:rFonts w:asciiTheme="majorHAnsi" w:eastAsiaTheme="majorEastAsia" w:hAnsiTheme="majorHAnsi" w:cstheme="majorHAnsi"/>
        </w:rPr>
        <w:t>5</w:t>
      </w:r>
      <w:r w:rsidRPr="00271321">
        <w:rPr>
          <w:rFonts w:asciiTheme="majorEastAsia" w:eastAsiaTheme="majorEastAsia" w:hAnsiTheme="majorEastAsia" w:cs="Times New Roman"/>
        </w:rPr>
        <w:t>章</w:t>
      </w:r>
    </w:p>
    <w:p w14:paraId="1086410C" w14:textId="6815350B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1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097A2887" w14:textId="039F5192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2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2E717B3E" w14:textId="7F7D6BC2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3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5291B5D7" w14:textId="3E5FB449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4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3AF9DB69" w14:textId="685BAA3D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1E6330F9" w14:textId="29ED7E04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6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5E5A9486" w14:textId="2F969A6C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7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5400D13D" w14:textId="350B6EC9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8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3E67F4F7" w14:textId="008499B9" w:rsidR="002C50ED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9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352D7F79" w14:textId="6B237CF0" w:rsidR="002C50ED" w:rsidRPr="00ED284B" w:rsidRDefault="002C50ED" w:rsidP="002C50ED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図</w:t>
      </w:r>
      <w:r w:rsidRPr="0074047F">
        <w:rPr>
          <w:rStyle w:val="af0"/>
          <w:rFonts w:asciiTheme="majorHAnsi" w:eastAsia="ＭＳ 明朝" w:hAnsiTheme="majorHAnsi" w:cstheme="majorHAnsi"/>
        </w:rPr>
        <w:t>5</w:t>
      </w:r>
      <w:r w:rsidR="005A14F2" w:rsidRPr="0074047F">
        <w:rPr>
          <w:rStyle w:val="af0"/>
          <w:rFonts w:asciiTheme="majorHAnsi" w:eastAsia="ＭＳ 明朝" w:hAnsiTheme="majorHAnsi" w:cstheme="majorHAnsi"/>
        </w:rPr>
        <w:t>-</w:t>
      </w:r>
      <w:r w:rsidRPr="0074047F">
        <w:rPr>
          <w:rStyle w:val="af0"/>
          <w:rFonts w:asciiTheme="majorHAnsi" w:eastAsia="ＭＳ 明朝" w:hAnsiTheme="majorHAnsi" w:cstheme="majorHAnsi"/>
        </w:rPr>
        <w:t>10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Pr="0019041A">
        <w:rPr>
          <w:rFonts w:ascii="Times New Roman" w:eastAsia="ＭＳ 明朝" w:hAnsi="Times New Roman" w:cs="Times New Roman"/>
          <w:highlight w:val="cyan"/>
        </w:rPr>
        <w:t>TODO</w:t>
      </w:r>
      <w:r w:rsidRPr="0019041A">
        <w:rPr>
          <w:rFonts w:ascii="Times New Roman" w:eastAsia="ＭＳ 明朝" w:hAnsi="Times New Roman" w:cs="Times New Roman" w:hint="eastAsia"/>
          <w:highlight w:val="cyan"/>
        </w:rPr>
        <w:t>：図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2D801355" w14:textId="77777777" w:rsidR="002C50ED" w:rsidRPr="000D7D13" w:rsidRDefault="002C50ED" w:rsidP="002C50ED"/>
    <w:p w14:paraId="7EEA47DC" w14:textId="5A76AB30" w:rsidR="00770F7C" w:rsidRPr="002C50ED" w:rsidRDefault="00770F7C" w:rsidP="00EB1A36"/>
    <w:p w14:paraId="15923B37" w14:textId="301EBC25" w:rsidR="00343E8F" w:rsidRDefault="00343E8F">
      <w:pPr>
        <w:widowControl/>
        <w:jc w:val="left"/>
      </w:pPr>
      <w:r>
        <w:br w:type="page"/>
      </w:r>
    </w:p>
    <w:p w14:paraId="656878BA" w14:textId="3FC1CA73" w:rsidR="00A208FD" w:rsidRPr="00147777" w:rsidRDefault="00A208FD" w:rsidP="00A208FD">
      <w:pPr>
        <w:pStyle w:val="1"/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表目次</w:t>
      </w:r>
    </w:p>
    <w:p w14:paraId="73EC75BF" w14:textId="77777777" w:rsidR="00A208FD" w:rsidRDefault="00A208FD" w:rsidP="00A208FD"/>
    <w:p w14:paraId="119B30BE" w14:textId="77777777" w:rsidR="00034A13" w:rsidRPr="00271321" w:rsidRDefault="00034A13" w:rsidP="00034A13">
      <w:pPr>
        <w:pStyle w:val="af"/>
        <w:ind w:firstLineChars="0" w:firstLine="0"/>
        <w:rPr>
          <w:rFonts w:asciiTheme="majorEastAsia" w:eastAsiaTheme="majorEastAsia" w:hAnsiTheme="majorEastAsia" w:cs="Times New Roman"/>
        </w:rPr>
      </w:pPr>
      <w:r w:rsidRPr="00271321">
        <w:rPr>
          <w:rFonts w:asciiTheme="majorEastAsia" w:eastAsiaTheme="majorEastAsia" w:hAnsiTheme="majorEastAsia" w:cs="Times New Roman"/>
        </w:rPr>
        <w:t>第</w:t>
      </w:r>
      <w:r w:rsidRPr="00E1485A">
        <w:rPr>
          <w:rFonts w:asciiTheme="majorHAnsi" w:eastAsiaTheme="majorEastAsia" w:hAnsiTheme="majorHAnsi" w:cstheme="majorHAnsi"/>
        </w:rPr>
        <w:t>1</w:t>
      </w:r>
      <w:r w:rsidRPr="00271321">
        <w:rPr>
          <w:rFonts w:asciiTheme="majorEastAsia" w:eastAsiaTheme="majorEastAsia" w:hAnsiTheme="majorEastAsia" w:cs="Times New Roman"/>
        </w:rPr>
        <w:t>章</w:t>
      </w:r>
    </w:p>
    <w:p w14:paraId="09A9AC50" w14:textId="152F1984" w:rsidR="00034A13" w:rsidRPr="00ED284B" w:rsidRDefault="00034A13" w:rsidP="00034A13">
      <w:pPr>
        <w:tabs>
          <w:tab w:val="right" w:leader="dot" w:pos="9354"/>
        </w:tabs>
        <w:ind w:firstLineChars="100" w:firstLine="210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 w:hint="eastAsia"/>
        </w:rPr>
        <w:t>表</w:t>
      </w:r>
      <w:r w:rsidRPr="00B1117F">
        <w:rPr>
          <w:rStyle w:val="af0"/>
          <w:rFonts w:eastAsia="ＭＳ 明朝" w:cs="Arial"/>
        </w:rPr>
        <w:t>1</w:t>
      </w:r>
      <w:r w:rsidR="00B1117F" w:rsidRPr="00B1117F">
        <w:rPr>
          <w:rStyle w:val="af0"/>
          <w:rFonts w:eastAsia="ＭＳ 明朝" w:cs="Arial"/>
        </w:rPr>
        <w:t>-</w:t>
      </w:r>
      <w:r w:rsidRPr="00B1117F">
        <w:rPr>
          <w:rStyle w:val="af0"/>
          <w:rFonts w:eastAsia="ＭＳ 明朝" w:cs="Arial"/>
        </w:rPr>
        <w:t>1</w:t>
      </w:r>
      <w:r w:rsidRPr="00ED284B">
        <w:rPr>
          <w:rFonts w:ascii="Times New Roman" w:eastAsia="ＭＳ 明朝" w:hAnsi="Times New Roman" w:cs="Times New Roman"/>
        </w:rPr>
        <w:t xml:space="preserve">　</w:t>
      </w:r>
      <w:r w:rsidR="00EB0A5A" w:rsidRPr="0019041A">
        <w:rPr>
          <w:rFonts w:ascii="Times New Roman" w:eastAsia="ＭＳ 明朝" w:hAnsi="Times New Roman" w:cs="Times New Roman"/>
          <w:highlight w:val="cyan"/>
        </w:rPr>
        <w:t>TODO</w:t>
      </w:r>
      <w:r w:rsidR="00EB0A5A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 w:rsidR="00EB0A5A">
        <w:rPr>
          <w:rFonts w:ascii="Times New Roman" w:eastAsia="ＭＳ 明朝" w:hAnsi="Times New Roman" w:cs="Times New Roman" w:hint="eastAsia"/>
          <w:highlight w:val="cyan"/>
        </w:rPr>
        <w:t>表</w:t>
      </w:r>
      <w:r w:rsidR="00EB0A5A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Pr="00ED284B">
        <w:rPr>
          <w:rFonts w:ascii="Times New Roman" w:eastAsia="ＭＳ 明朝" w:hAnsi="Times New Roman" w:cs="Times New Roman"/>
        </w:rPr>
        <w:tab/>
      </w:r>
      <w:r w:rsidRPr="007171B7">
        <w:rPr>
          <w:rFonts w:ascii="Times New Roman" w:eastAsia="ＭＳ 明朝" w:hAnsi="Times New Roman" w:cs="Times New Roman"/>
          <w:highlight w:val="cyan"/>
        </w:rPr>
        <w:t>TODO</w:t>
      </w:r>
      <w:r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4D4430E2" w14:textId="77777777" w:rsidR="00034A13" w:rsidRPr="000D7D13" w:rsidRDefault="00034A13" w:rsidP="00034A13"/>
    <w:p w14:paraId="4C14344E" w14:textId="77777777" w:rsidR="00034A13" w:rsidRPr="007D380B" w:rsidRDefault="00034A13" w:rsidP="00034A13">
      <w:pPr>
        <w:pStyle w:val="af"/>
        <w:ind w:firstLineChars="0" w:firstLine="0"/>
        <w:rPr>
          <w:rFonts w:asciiTheme="majorEastAsia" w:eastAsiaTheme="majorEastAsia" w:hAnsiTheme="majorEastAsia" w:cs="Times New Roman"/>
        </w:rPr>
      </w:pPr>
      <w:r w:rsidRPr="00271321">
        <w:rPr>
          <w:rFonts w:asciiTheme="majorEastAsia" w:eastAsiaTheme="majorEastAsia" w:hAnsiTheme="majorEastAsia" w:cs="Times New Roman"/>
        </w:rPr>
        <w:t>第</w:t>
      </w:r>
      <w:r w:rsidRPr="00E1485A">
        <w:rPr>
          <w:rFonts w:asciiTheme="majorHAnsi" w:eastAsiaTheme="majorEastAsia" w:hAnsiTheme="majorHAnsi" w:cstheme="majorHAnsi"/>
        </w:rPr>
        <w:t>2</w:t>
      </w:r>
      <w:r w:rsidRPr="00271321">
        <w:rPr>
          <w:rFonts w:asciiTheme="majorEastAsia" w:eastAsiaTheme="majorEastAsia" w:hAnsiTheme="majorEastAsia" w:cs="Times New Roman"/>
        </w:rPr>
        <w:t>章</w:t>
      </w:r>
    </w:p>
    <w:p w14:paraId="3E2764E2" w14:textId="5A6CF1A9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2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1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0856160F" w14:textId="61C482B0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2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2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6998FCC3" w14:textId="22914F08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2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3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2D25B156" w14:textId="6039A248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2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4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1A110AAF" w14:textId="7175BC06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2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5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613D1588" w14:textId="77777777" w:rsidR="00034A13" w:rsidRDefault="00034A13" w:rsidP="00034A13"/>
    <w:p w14:paraId="7F6FE396" w14:textId="77777777" w:rsidR="00034A13" w:rsidRPr="007D380B" w:rsidRDefault="00034A13" w:rsidP="00034A13">
      <w:pPr>
        <w:pStyle w:val="af"/>
        <w:ind w:firstLineChars="0" w:firstLine="0"/>
        <w:rPr>
          <w:rFonts w:asciiTheme="majorEastAsia" w:eastAsiaTheme="majorEastAsia" w:hAnsiTheme="majorEastAsia" w:cs="Times New Roman"/>
        </w:rPr>
      </w:pPr>
      <w:r w:rsidRPr="00271321">
        <w:rPr>
          <w:rFonts w:asciiTheme="majorEastAsia" w:eastAsiaTheme="majorEastAsia" w:hAnsiTheme="majorEastAsia" w:cs="Times New Roman"/>
        </w:rPr>
        <w:t>第</w:t>
      </w:r>
      <w:r w:rsidRPr="00E1485A">
        <w:rPr>
          <w:rFonts w:asciiTheme="majorHAnsi" w:eastAsiaTheme="majorEastAsia" w:hAnsiTheme="majorHAnsi" w:cstheme="majorHAnsi"/>
        </w:rPr>
        <w:t>3</w:t>
      </w:r>
      <w:r w:rsidRPr="00271321">
        <w:rPr>
          <w:rFonts w:asciiTheme="majorEastAsia" w:eastAsiaTheme="majorEastAsia" w:hAnsiTheme="majorEastAsia" w:cs="Times New Roman"/>
        </w:rPr>
        <w:t>章</w:t>
      </w:r>
    </w:p>
    <w:p w14:paraId="027AE1E4" w14:textId="42FBFD32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3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1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3F3886A0" w14:textId="5B1AF56C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3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2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769174B3" w14:textId="7FC65802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3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3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4537004C" w14:textId="51791636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3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4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6A133474" w14:textId="5509AA97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3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5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0BF2B626" w14:textId="77777777" w:rsidR="00034A13" w:rsidRPr="000D7D13" w:rsidRDefault="00034A13" w:rsidP="00034A13"/>
    <w:p w14:paraId="79427D6F" w14:textId="77777777" w:rsidR="00034A13" w:rsidRPr="007D380B" w:rsidRDefault="00034A13" w:rsidP="00034A13">
      <w:pPr>
        <w:pStyle w:val="af"/>
        <w:ind w:firstLineChars="0" w:firstLine="0"/>
        <w:rPr>
          <w:rFonts w:asciiTheme="majorEastAsia" w:eastAsiaTheme="majorEastAsia" w:hAnsiTheme="majorEastAsia" w:cs="Times New Roman"/>
        </w:rPr>
      </w:pPr>
      <w:r w:rsidRPr="00271321">
        <w:rPr>
          <w:rFonts w:asciiTheme="majorEastAsia" w:eastAsiaTheme="majorEastAsia" w:hAnsiTheme="majorEastAsia" w:cs="Times New Roman"/>
        </w:rPr>
        <w:t>第</w:t>
      </w:r>
      <w:r w:rsidRPr="00E1485A">
        <w:rPr>
          <w:rFonts w:asciiTheme="majorHAnsi" w:eastAsiaTheme="majorEastAsia" w:hAnsiTheme="majorHAnsi" w:cstheme="majorHAnsi"/>
        </w:rPr>
        <w:t>4</w:t>
      </w:r>
      <w:r w:rsidRPr="00271321">
        <w:rPr>
          <w:rFonts w:asciiTheme="majorEastAsia" w:eastAsiaTheme="majorEastAsia" w:hAnsiTheme="majorEastAsia" w:cs="Times New Roman"/>
        </w:rPr>
        <w:t>章</w:t>
      </w:r>
    </w:p>
    <w:p w14:paraId="06D2FCEB" w14:textId="775394F0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4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1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673D84EE" w14:textId="1047CA87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4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2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3E219C31" w14:textId="59E1D95B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4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3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2A71D5B3" w14:textId="19D589AF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4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4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6C1FFBF5" w14:textId="6872E8C2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4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5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00D03562" w14:textId="77777777" w:rsidR="00034A13" w:rsidRPr="000D7D13" w:rsidRDefault="00034A13" w:rsidP="00034A13"/>
    <w:p w14:paraId="4E9CA4E7" w14:textId="77777777" w:rsidR="00034A13" w:rsidRPr="007D380B" w:rsidRDefault="00034A13" w:rsidP="00034A13">
      <w:pPr>
        <w:pStyle w:val="af"/>
        <w:ind w:firstLineChars="0" w:firstLine="0"/>
        <w:rPr>
          <w:rFonts w:asciiTheme="majorEastAsia" w:eastAsiaTheme="majorEastAsia" w:hAnsiTheme="majorEastAsia" w:cs="Times New Roman"/>
        </w:rPr>
      </w:pPr>
      <w:r w:rsidRPr="00271321">
        <w:rPr>
          <w:rFonts w:asciiTheme="majorEastAsia" w:eastAsiaTheme="majorEastAsia" w:hAnsiTheme="majorEastAsia" w:cs="Times New Roman"/>
        </w:rPr>
        <w:t>第</w:t>
      </w:r>
      <w:r w:rsidRPr="00E1485A">
        <w:rPr>
          <w:rFonts w:asciiTheme="majorHAnsi" w:eastAsiaTheme="majorEastAsia" w:hAnsiTheme="majorHAnsi" w:cstheme="majorHAnsi"/>
        </w:rPr>
        <w:t>5</w:t>
      </w:r>
      <w:r w:rsidRPr="00271321">
        <w:rPr>
          <w:rFonts w:asciiTheme="majorEastAsia" w:eastAsiaTheme="majorEastAsia" w:hAnsiTheme="majorEastAsia" w:cs="Times New Roman"/>
        </w:rPr>
        <w:t>章</w:t>
      </w:r>
    </w:p>
    <w:p w14:paraId="6A6F0384" w14:textId="260C08DC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5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1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3FE6BCD7" w14:textId="00B964D1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5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2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11E74E70" w14:textId="117D5C1A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5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3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71B8D95B" w14:textId="51603795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5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4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5B775A83" w14:textId="2457D494" w:rsidR="00034A13" w:rsidRDefault="00AD0834" w:rsidP="00034A13">
      <w:pPr>
        <w:tabs>
          <w:tab w:val="right" w:leader="dot" w:pos="9354"/>
        </w:tabs>
        <w:ind w:leftChars="100" w:left="1155" w:hangingChars="450" w:hanging="945"/>
        <w:rPr>
          <w:rFonts w:ascii="Times New Roman" w:eastAsia="ＭＳ 明朝" w:hAnsi="Times New Roman" w:cs="Times New Roman"/>
        </w:rPr>
      </w:pPr>
      <w:r w:rsidRPr="00E1485A">
        <w:rPr>
          <w:rStyle w:val="af0"/>
          <w:rFonts w:asciiTheme="majorEastAsia" w:eastAsiaTheme="majorEastAsia" w:hAnsiTheme="majorEastAsia" w:cs="Times New Roman"/>
        </w:rPr>
        <w:t>表</w:t>
      </w:r>
      <w:r w:rsidR="00034A13" w:rsidRPr="00B1117F">
        <w:rPr>
          <w:rStyle w:val="af0"/>
          <w:rFonts w:eastAsia="ＭＳ 明朝" w:cs="Arial"/>
        </w:rPr>
        <w:t>5</w:t>
      </w:r>
      <w:r w:rsidR="00B1117F" w:rsidRPr="00B1117F">
        <w:rPr>
          <w:rStyle w:val="af0"/>
          <w:rFonts w:eastAsia="ＭＳ 明朝" w:cs="Arial"/>
        </w:rPr>
        <w:t>-</w:t>
      </w:r>
      <w:r w:rsidR="00034A13" w:rsidRPr="00B1117F">
        <w:rPr>
          <w:rStyle w:val="af0"/>
          <w:rFonts w:eastAsia="ＭＳ 明朝" w:cs="Arial"/>
        </w:rPr>
        <w:t>5</w:t>
      </w:r>
      <w:r w:rsidR="00034A13" w:rsidRPr="00ED284B">
        <w:rPr>
          <w:rFonts w:ascii="Times New Roman" w:eastAsia="ＭＳ 明朝" w:hAnsi="Times New Roman" w:cs="Times New Roman"/>
        </w:rPr>
        <w:t xml:space="preserve">　</w:t>
      </w:r>
      <w:r w:rsidR="00034A13" w:rsidRPr="0019041A">
        <w:rPr>
          <w:rFonts w:ascii="Times New Roman" w:eastAsia="ＭＳ 明朝" w:hAnsi="Times New Roman" w:cs="Times New Roman"/>
          <w:highlight w:val="cyan"/>
        </w:rPr>
        <w:t>TODO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：</w:t>
      </w:r>
      <w:r>
        <w:rPr>
          <w:rFonts w:ascii="Times New Roman" w:eastAsia="ＭＳ 明朝" w:hAnsi="Times New Roman" w:cs="Times New Roman" w:hint="eastAsia"/>
          <w:highlight w:val="cyan"/>
        </w:rPr>
        <w:t>表</w:t>
      </w:r>
      <w:r w:rsidR="00034A13" w:rsidRPr="0019041A">
        <w:rPr>
          <w:rFonts w:ascii="Times New Roman" w:eastAsia="ＭＳ 明朝" w:hAnsi="Times New Roman" w:cs="Times New Roman" w:hint="eastAsia"/>
          <w:highlight w:val="cyan"/>
        </w:rPr>
        <w:t>タイトルを記載してください</w:t>
      </w:r>
      <w:r w:rsidR="00034A13" w:rsidRPr="00ED284B">
        <w:rPr>
          <w:rFonts w:ascii="Times New Roman" w:eastAsia="ＭＳ 明朝" w:hAnsi="Times New Roman" w:cs="Times New Roman"/>
        </w:rPr>
        <w:tab/>
      </w:r>
      <w:r w:rsidR="00034A13" w:rsidRPr="007171B7">
        <w:rPr>
          <w:rFonts w:ascii="Times New Roman" w:eastAsia="ＭＳ 明朝" w:hAnsi="Times New Roman" w:cs="Times New Roman"/>
          <w:highlight w:val="cyan"/>
        </w:rPr>
        <w:t>TODO</w:t>
      </w:r>
      <w:r w:rsidR="00034A13" w:rsidRPr="007171B7">
        <w:rPr>
          <w:rFonts w:ascii="Times New Roman" w:eastAsia="ＭＳ 明朝" w:hAnsi="Times New Roman" w:cs="Times New Roman" w:hint="eastAsia"/>
          <w:highlight w:val="cyan"/>
        </w:rPr>
        <w:t>：ページ番号を記載してください．</w:t>
      </w:r>
    </w:p>
    <w:p w14:paraId="26249B2E" w14:textId="6561EEFA" w:rsidR="00DB6819" w:rsidRPr="00034A13" w:rsidRDefault="00DB6819" w:rsidP="00EB1A36"/>
    <w:p w14:paraId="7919E0A8" w14:textId="77777777" w:rsidR="00343E8F" w:rsidRPr="00DB6819" w:rsidRDefault="00343E8F" w:rsidP="00EB1A36"/>
    <w:sectPr w:rsidR="00343E8F" w:rsidRPr="00DB6819" w:rsidSect="00890E9C">
      <w:footerReference w:type="default" r:id="rId8"/>
      <w:pgSz w:w="11906" w:h="16838"/>
      <w:pgMar w:top="1134" w:right="1134" w:bottom="1418" w:left="1418" w:header="851" w:footer="992" w:gutter="0"/>
      <w:pgNumType w:fmt="lowerRoman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2950B" w14:textId="77777777" w:rsidR="000153F7" w:rsidRDefault="000153F7" w:rsidP="0032355A">
      <w:r>
        <w:separator/>
      </w:r>
    </w:p>
  </w:endnote>
  <w:endnote w:type="continuationSeparator" w:id="0">
    <w:p w14:paraId="09643E64" w14:textId="77777777" w:rsidR="000153F7" w:rsidRDefault="000153F7" w:rsidP="00323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6763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12B67E2E" w14:textId="47C66C79" w:rsidR="00890E9C" w:rsidRPr="00890E9C" w:rsidRDefault="00890E9C">
        <w:pPr>
          <w:pStyle w:val="ad"/>
          <w:jc w:val="center"/>
          <w:rPr>
            <w:rFonts w:ascii="Times New Roman" w:hAnsi="Times New Roman" w:cs="Times New Roman"/>
          </w:rPr>
        </w:pPr>
        <w:r w:rsidRPr="00890E9C">
          <w:rPr>
            <w:rFonts w:ascii="Times New Roman" w:hAnsi="Times New Roman" w:cs="Times New Roman"/>
          </w:rPr>
          <w:fldChar w:fldCharType="begin"/>
        </w:r>
        <w:r w:rsidRPr="00890E9C">
          <w:rPr>
            <w:rFonts w:ascii="Times New Roman" w:hAnsi="Times New Roman" w:cs="Times New Roman"/>
          </w:rPr>
          <w:instrText>PAGE   \* MERGEFORMAT</w:instrText>
        </w:r>
        <w:r w:rsidRPr="00890E9C">
          <w:rPr>
            <w:rFonts w:ascii="Times New Roman" w:hAnsi="Times New Roman" w:cs="Times New Roman"/>
          </w:rPr>
          <w:fldChar w:fldCharType="separate"/>
        </w:r>
        <w:r w:rsidRPr="00890E9C">
          <w:rPr>
            <w:rFonts w:ascii="Times New Roman" w:hAnsi="Times New Roman" w:cs="Times New Roman"/>
            <w:lang w:val="ja-JP"/>
          </w:rPr>
          <w:t>2</w:t>
        </w:r>
        <w:r w:rsidRPr="00890E9C">
          <w:rPr>
            <w:rFonts w:ascii="Times New Roman" w:hAnsi="Times New Roman" w:cs="Times New Roman"/>
          </w:rPr>
          <w:fldChar w:fldCharType="end"/>
        </w:r>
      </w:p>
    </w:sdtContent>
  </w:sdt>
  <w:p w14:paraId="552FD870" w14:textId="77777777" w:rsidR="00890E9C" w:rsidRDefault="00890E9C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C0D5E" w14:textId="77777777" w:rsidR="000153F7" w:rsidRDefault="000153F7" w:rsidP="0032355A">
      <w:r>
        <w:separator/>
      </w:r>
    </w:p>
  </w:footnote>
  <w:footnote w:type="continuationSeparator" w:id="0">
    <w:p w14:paraId="1FCA2C4E" w14:textId="77777777" w:rsidR="000153F7" w:rsidRDefault="000153F7" w:rsidP="003235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8258D"/>
    <w:multiLevelType w:val="hybridMultilevel"/>
    <w:tmpl w:val="D73A8098"/>
    <w:lvl w:ilvl="0" w:tplc="80781CA2">
      <w:start w:val="1"/>
      <w:numFmt w:val="decimalFullWidth"/>
      <w:lvlText w:val="%1章"/>
      <w:lvlJc w:val="left"/>
      <w:pPr>
        <w:ind w:left="630" w:hanging="63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25A73DA1"/>
    <w:multiLevelType w:val="hybridMultilevel"/>
    <w:tmpl w:val="BD6C937C"/>
    <w:lvl w:ilvl="0" w:tplc="4D3C5ADA">
      <w:start w:val="1"/>
      <w:numFmt w:val="decimal"/>
      <w:lvlText w:val="%1．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2" w15:restartNumberingAfterBreak="0">
    <w:nsid w:val="33CF3BEE"/>
    <w:multiLevelType w:val="hybridMultilevel"/>
    <w:tmpl w:val="47667520"/>
    <w:lvl w:ilvl="0" w:tplc="EE06E75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A277B7D"/>
    <w:multiLevelType w:val="hybridMultilevel"/>
    <w:tmpl w:val="64627808"/>
    <w:lvl w:ilvl="0" w:tplc="DB7486F2">
      <w:start w:val="1"/>
      <w:numFmt w:val="decimal"/>
      <w:lvlText w:val="%1．"/>
      <w:lvlJc w:val="left"/>
      <w:pPr>
        <w:ind w:left="57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4" w15:restartNumberingAfterBreak="0">
    <w:nsid w:val="7E542D88"/>
    <w:multiLevelType w:val="multilevel"/>
    <w:tmpl w:val="DD9AFB2C"/>
    <w:lvl w:ilvl="0">
      <w:start w:val="1"/>
      <w:numFmt w:val="decimal"/>
      <w:lvlText w:val="%1-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930" w:hanging="720"/>
      </w:pPr>
      <w:rPr>
        <w:rFonts w:ascii="Times New Roman" w:eastAsiaTheme="minorEastAsia" w:hAnsi="Times New Roman" w:cs="Times New Roman"/>
      </w:rPr>
    </w:lvl>
    <w:lvl w:ilvl="2">
      <w:start w:val="1"/>
      <w:numFmt w:val="decimal"/>
      <w:lvlText w:val="%1-%2)%3.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71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3480" w:hanging="1800"/>
      </w:pPr>
      <w:rPr>
        <w:rFonts w:hint="default"/>
      </w:rPr>
    </w:lvl>
  </w:abstractNum>
  <w:num w:numId="1" w16cid:durableId="1918592035">
    <w:abstractNumId w:val="0"/>
  </w:num>
  <w:num w:numId="2" w16cid:durableId="1522551749">
    <w:abstractNumId w:val="4"/>
  </w:num>
  <w:num w:numId="3" w16cid:durableId="906303917">
    <w:abstractNumId w:val="2"/>
  </w:num>
  <w:num w:numId="4" w16cid:durableId="1936671927">
    <w:abstractNumId w:val="1"/>
  </w:num>
  <w:num w:numId="5" w16cid:durableId="21441574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jUyMzEzMjI1NjNR0lEKTi0uzszPAykwrgUAdyWVKCwAAAA="/>
  </w:docVars>
  <w:rsids>
    <w:rsidRoot w:val="00CA2C48"/>
    <w:rsid w:val="000153F7"/>
    <w:rsid w:val="00026B27"/>
    <w:rsid w:val="00030EBA"/>
    <w:rsid w:val="00034A13"/>
    <w:rsid w:val="000B081C"/>
    <w:rsid w:val="000D7D13"/>
    <w:rsid w:val="000E40CC"/>
    <w:rsid w:val="00137F40"/>
    <w:rsid w:val="00147777"/>
    <w:rsid w:val="0019041A"/>
    <w:rsid w:val="00202A07"/>
    <w:rsid w:val="002055B7"/>
    <w:rsid w:val="002B659A"/>
    <w:rsid w:val="002C50ED"/>
    <w:rsid w:val="002C6DBC"/>
    <w:rsid w:val="002D00A6"/>
    <w:rsid w:val="002E398B"/>
    <w:rsid w:val="002F4679"/>
    <w:rsid w:val="0032355A"/>
    <w:rsid w:val="00343535"/>
    <w:rsid w:val="00343E8F"/>
    <w:rsid w:val="003C5831"/>
    <w:rsid w:val="003D1D92"/>
    <w:rsid w:val="00400DC7"/>
    <w:rsid w:val="00411C89"/>
    <w:rsid w:val="00442CC3"/>
    <w:rsid w:val="00447849"/>
    <w:rsid w:val="00482D88"/>
    <w:rsid w:val="004F36D6"/>
    <w:rsid w:val="00505D7C"/>
    <w:rsid w:val="00513221"/>
    <w:rsid w:val="00515007"/>
    <w:rsid w:val="0054720D"/>
    <w:rsid w:val="00580E93"/>
    <w:rsid w:val="0058128A"/>
    <w:rsid w:val="005871FF"/>
    <w:rsid w:val="005A14F2"/>
    <w:rsid w:val="005C6584"/>
    <w:rsid w:val="005E4AB4"/>
    <w:rsid w:val="006132E5"/>
    <w:rsid w:val="006241C4"/>
    <w:rsid w:val="00632F50"/>
    <w:rsid w:val="006439D3"/>
    <w:rsid w:val="00644FDF"/>
    <w:rsid w:val="00657BBF"/>
    <w:rsid w:val="006701B3"/>
    <w:rsid w:val="006B4E7E"/>
    <w:rsid w:val="007171B7"/>
    <w:rsid w:val="00725CE2"/>
    <w:rsid w:val="0074047F"/>
    <w:rsid w:val="007410B0"/>
    <w:rsid w:val="00756329"/>
    <w:rsid w:val="00770F7C"/>
    <w:rsid w:val="0077362C"/>
    <w:rsid w:val="0079133E"/>
    <w:rsid w:val="00794585"/>
    <w:rsid w:val="007A7AEE"/>
    <w:rsid w:val="007C117A"/>
    <w:rsid w:val="007D380B"/>
    <w:rsid w:val="007D6190"/>
    <w:rsid w:val="007E7AA8"/>
    <w:rsid w:val="008250A3"/>
    <w:rsid w:val="0082787D"/>
    <w:rsid w:val="00830FD8"/>
    <w:rsid w:val="00852B80"/>
    <w:rsid w:val="00865849"/>
    <w:rsid w:val="00876624"/>
    <w:rsid w:val="00880946"/>
    <w:rsid w:val="00890E9C"/>
    <w:rsid w:val="009148E2"/>
    <w:rsid w:val="00947AA7"/>
    <w:rsid w:val="00961058"/>
    <w:rsid w:val="009C7643"/>
    <w:rsid w:val="00A208FD"/>
    <w:rsid w:val="00A466B3"/>
    <w:rsid w:val="00A50281"/>
    <w:rsid w:val="00A710C8"/>
    <w:rsid w:val="00AA0102"/>
    <w:rsid w:val="00AB0D83"/>
    <w:rsid w:val="00AD0834"/>
    <w:rsid w:val="00AE66A4"/>
    <w:rsid w:val="00AF7D17"/>
    <w:rsid w:val="00B1117F"/>
    <w:rsid w:val="00B9517E"/>
    <w:rsid w:val="00BA52A2"/>
    <w:rsid w:val="00BF2E07"/>
    <w:rsid w:val="00BF61C2"/>
    <w:rsid w:val="00BF662F"/>
    <w:rsid w:val="00C436F4"/>
    <w:rsid w:val="00C44553"/>
    <w:rsid w:val="00C903E8"/>
    <w:rsid w:val="00CA2C48"/>
    <w:rsid w:val="00CC3AFC"/>
    <w:rsid w:val="00CD0C6E"/>
    <w:rsid w:val="00D039CE"/>
    <w:rsid w:val="00D672D5"/>
    <w:rsid w:val="00D81A8E"/>
    <w:rsid w:val="00D9078A"/>
    <w:rsid w:val="00D9083F"/>
    <w:rsid w:val="00DA577A"/>
    <w:rsid w:val="00DA7437"/>
    <w:rsid w:val="00DB5A1C"/>
    <w:rsid w:val="00DB6819"/>
    <w:rsid w:val="00DB6D31"/>
    <w:rsid w:val="00DC3E0C"/>
    <w:rsid w:val="00DF370B"/>
    <w:rsid w:val="00DF5AB7"/>
    <w:rsid w:val="00E1317F"/>
    <w:rsid w:val="00E131BA"/>
    <w:rsid w:val="00E1485A"/>
    <w:rsid w:val="00E23D8C"/>
    <w:rsid w:val="00E266FE"/>
    <w:rsid w:val="00E52801"/>
    <w:rsid w:val="00E56434"/>
    <w:rsid w:val="00E65670"/>
    <w:rsid w:val="00E802E2"/>
    <w:rsid w:val="00E90B42"/>
    <w:rsid w:val="00E94F12"/>
    <w:rsid w:val="00EA069A"/>
    <w:rsid w:val="00EB0A5A"/>
    <w:rsid w:val="00EB1A36"/>
    <w:rsid w:val="00ED2ABB"/>
    <w:rsid w:val="00EF7C27"/>
    <w:rsid w:val="00EF7F29"/>
    <w:rsid w:val="00F116D3"/>
    <w:rsid w:val="00F2444B"/>
    <w:rsid w:val="00F36A4B"/>
    <w:rsid w:val="00F62835"/>
    <w:rsid w:val="00F72AA1"/>
    <w:rsid w:val="00F82F84"/>
    <w:rsid w:val="00F96E9A"/>
    <w:rsid w:val="00FA3DF8"/>
    <w:rsid w:val="00FB1B0F"/>
    <w:rsid w:val="00FC31B3"/>
    <w:rsid w:val="00FD3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E0DC5C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2787D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F7F29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0C6E"/>
    <w:pPr>
      <w:ind w:leftChars="400" w:left="840"/>
    </w:pPr>
  </w:style>
  <w:style w:type="character" w:styleId="a4">
    <w:name w:val="annotation reference"/>
    <w:basedOn w:val="a0"/>
    <w:uiPriority w:val="99"/>
    <w:semiHidden/>
    <w:unhideWhenUsed/>
    <w:rsid w:val="00CD0C6E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CD0C6E"/>
    <w:pPr>
      <w:jc w:val="left"/>
    </w:pPr>
  </w:style>
  <w:style w:type="character" w:customStyle="1" w:styleId="a6">
    <w:name w:val="コメント文字列 (文字)"/>
    <w:basedOn w:val="a0"/>
    <w:link w:val="a5"/>
    <w:uiPriority w:val="99"/>
    <w:semiHidden/>
    <w:rsid w:val="00CD0C6E"/>
  </w:style>
  <w:style w:type="paragraph" w:styleId="a7">
    <w:name w:val="Balloon Text"/>
    <w:basedOn w:val="a"/>
    <w:link w:val="a8"/>
    <w:uiPriority w:val="99"/>
    <w:semiHidden/>
    <w:unhideWhenUsed/>
    <w:rsid w:val="00CD0C6E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CD0C6E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5"/>
    <w:next w:val="a5"/>
    <w:link w:val="aa"/>
    <w:uiPriority w:val="99"/>
    <w:semiHidden/>
    <w:unhideWhenUsed/>
    <w:rsid w:val="00AA0102"/>
    <w:rPr>
      <w:b/>
      <w:bCs/>
    </w:rPr>
  </w:style>
  <w:style w:type="character" w:customStyle="1" w:styleId="aa">
    <w:name w:val="コメント内容 (文字)"/>
    <w:basedOn w:val="a6"/>
    <w:link w:val="a9"/>
    <w:uiPriority w:val="99"/>
    <w:semiHidden/>
    <w:rsid w:val="00AA0102"/>
    <w:rPr>
      <w:b/>
      <w:bCs/>
    </w:rPr>
  </w:style>
  <w:style w:type="paragraph" w:styleId="ab">
    <w:name w:val="header"/>
    <w:basedOn w:val="a"/>
    <w:link w:val="ac"/>
    <w:uiPriority w:val="99"/>
    <w:unhideWhenUsed/>
    <w:rsid w:val="0032355A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32355A"/>
  </w:style>
  <w:style w:type="paragraph" w:styleId="ad">
    <w:name w:val="footer"/>
    <w:basedOn w:val="a"/>
    <w:link w:val="ae"/>
    <w:uiPriority w:val="99"/>
    <w:unhideWhenUsed/>
    <w:rsid w:val="0032355A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32355A"/>
  </w:style>
  <w:style w:type="character" w:customStyle="1" w:styleId="20">
    <w:name w:val="見出し 2 (文字)"/>
    <w:basedOn w:val="a0"/>
    <w:link w:val="2"/>
    <w:uiPriority w:val="9"/>
    <w:rsid w:val="00EF7F29"/>
    <w:rPr>
      <w:rFonts w:asciiTheme="majorHAnsi" w:eastAsiaTheme="majorEastAsia" w:hAnsiTheme="majorHAnsi" w:cstheme="majorBidi"/>
    </w:rPr>
  </w:style>
  <w:style w:type="character" w:customStyle="1" w:styleId="10">
    <w:name w:val="見出し 1 (文字)"/>
    <w:basedOn w:val="a0"/>
    <w:link w:val="1"/>
    <w:uiPriority w:val="9"/>
    <w:rsid w:val="0082787D"/>
    <w:rPr>
      <w:rFonts w:asciiTheme="majorHAnsi" w:eastAsiaTheme="majorEastAsia" w:hAnsiTheme="majorHAnsi" w:cstheme="majorBidi"/>
      <w:sz w:val="24"/>
      <w:szCs w:val="24"/>
    </w:rPr>
  </w:style>
  <w:style w:type="paragraph" w:customStyle="1" w:styleId="af">
    <w:name w:val="図・表"/>
    <w:basedOn w:val="a"/>
    <w:next w:val="a"/>
    <w:link w:val="af0"/>
    <w:qFormat/>
    <w:rsid w:val="007171B7"/>
    <w:pPr>
      <w:adjustRightInd w:val="0"/>
      <w:ind w:firstLineChars="100" w:firstLine="186"/>
      <w:textAlignment w:val="bottom"/>
    </w:pPr>
    <w:rPr>
      <w:rFonts w:ascii="Arial" w:eastAsia="ＭＳ ゴシック" w:hAnsi="Arial"/>
    </w:rPr>
  </w:style>
  <w:style w:type="character" w:customStyle="1" w:styleId="af0">
    <w:name w:val="図・表 (文字)"/>
    <w:basedOn w:val="a0"/>
    <w:link w:val="af"/>
    <w:rsid w:val="007171B7"/>
    <w:rPr>
      <w:rFonts w:ascii="Arial" w:eastAsia="ＭＳ ゴシック" w:hAnsi="Arial"/>
    </w:rPr>
  </w:style>
  <w:style w:type="character" w:styleId="af1">
    <w:name w:val="Hyperlink"/>
    <w:basedOn w:val="a0"/>
    <w:uiPriority w:val="99"/>
    <w:unhideWhenUsed/>
    <w:rsid w:val="007C117A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7C117A"/>
    <w:rPr>
      <w:color w:val="605E5C"/>
      <w:shd w:val="clear" w:color="auto" w:fill="E1DFDD"/>
    </w:rPr>
  </w:style>
  <w:style w:type="paragraph" w:styleId="af3">
    <w:name w:val="caption"/>
    <w:basedOn w:val="a"/>
    <w:next w:val="a"/>
    <w:uiPriority w:val="35"/>
    <w:unhideWhenUsed/>
    <w:qFormat/>
    <w:rsid w:val="00DB6D31"/>
    <w:rPr>
      <w:b/>
      <w:bCs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6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01C579-A5D5-44A2-ADF1-6E7DD88D0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19</Words>
  <Characters>2960</Characters>
  <Application>Microsoft Office Word</Application>
  <DocSecurity>0</DocSecurity>
  <Lines>24</Lines>
  <Paragraphs>6</Paragraphs>
  <ScaleCrop>false</ScaleCrop>
  <Company/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16T09:27:00Z</dcterms:created>
  <dcterms:modified xsi:type="dcterms:W3CDTF">2023-03-16T09:28:00Z</dcterms:modified>
</cp:coreProperties>
</file>